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47A6" w:rsidRDefault="00DD47A6" w:rsidP="000D11AC">
      <w:pPr>
        <w:pStyle w:val="NoSpacing"/>
        <w:jc w:val="center"/>
        <w:rPr>
          <w:b/>
          <w:sz w:val="24"/>
          <w:szCs w:val="24"/>
        </w:rPr>
      </w:pPr>
    </w:p>
    <w:p w:rsidR="00D409C8" w:rsidRPr="000D11AC" w:rsidRDefault="00DD47A6" w:rsidP="000D11AC">
      <w:pPr>
        <w:pStyle w:val="NoSpacing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</w:t>
      </w:r>
      <w:r w:rsidR="00D409C8" w:rsidRPr="000D11AC">
        <w:rPr>
          <w:b/>
          <w:sz w:val="24"/>
          <w:szCs w:val="24"/>
        </w:rPr>
        <w:t xml:space="preserve">chool of </w:t>
      </w:r>
      <w:r w:rsidR="00B059DB">
        <w:rPr>
          <w:b/>
          <w:sz w:val="24"/>
          <w:szCs w:val="24"/>
        </w:rPr>
        <w:t xml:space="preserve">Social Sciences </w:t>
      </w:r>
      <w:r w:rsidR="00D409C8" w:rsidRPr="000D11AC">
        <w:rPr>
          <w:b/>
          <w:sz w:val="24"/>
          <w:szCs w:val="24"/>
        </w:rPr>
        <w:t>Law</w:t>
      </w:r>
      <w:r w:rsidR="00B059DB">
        <w:rPr>
          <w:b/>
          <w:sz w:val="24"/>
          <w:szCs w:val="24"/>
        </w:rPr>
        <w:t xml:space="preserve"> Department</w:t>
      </w:r>
    </w:p>
    <w:p w:rsidR="00D409C8" w:rsidRPr="000D11AC" w:rsidRDefault="00D409C8" w:rsidP="000D11AC">
      <w:pPr>
        <w:pStyle w:val="NoSpacing"/>
        <w:jc w:val="center"/>
        <w:rPr>
          <w:b/>
          <w:sz w:val="24"/>
          <w:szCs w:val="24"/>
        </w:rPr>
      </w:pPr>
      <w:r w:rsidRPr="000D11AC">
        <w:rPr>
          <w:b/>
          <w:sz w:val="24"/>
          <w:szCs w:val="24"/>
        </w:rPr>
        <w:t xml:space="preserve">Welcome Week </w:t>
      </w:r>
      <w:r w:rsidR="00CC1244">
        <w:rPr>
          <w:b/>
          <w:sz w:val="24"/>
          <w:szCs w:val="24"/>
        </w:rPr>
        <w:t>September</w:t>
      </w:r>
      <w:r w:rsidR="00C42197">
        <w:rPr>
          <w:b/>
          <w:sz w:val="24"/>
          <w:szCs w:val="24"/>
        </w:rPr>
        <w:t xml:space="preserve"> 201</w:t>
      </w:r>
      <w:r w:rsidR="00FD6D6B">
        <w:rPr>
          <w:b/>
          <w:sz w:val="24"/>
          <w:szCs w:val="24"/>
        </w:rPr>
        <w:t>9</w:t>
      </w:r>
    </w:p>
    <w:p w:rsidR="00206AD8" w:rsidRPr="000D11AC" w:rsidRDefault="00F656FB" w:rsidP="000D11AC">
      <w:pPr>
        <w:pStyle w:val="NoSpacing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Induction for new</w:t>
      </w:r>
      <w:r w:rsidR="00513B23">
        <w:rPr>
          <w:b/>
          <w:sz w:val="24"/>
          <w:szCs w:val="24"/>
        </w:rPr>
        <w:t xml:space="preserve"> LLM</w:t>
      </w:r>
      <w:r>
        <w:rPr>
          <w:b/>
          <w:sz w:val="24"/>
          <w:szCs w:val="24"/>
        </w:rPr>
        <w:t xml:space="preserve"> Postgraduate Taught</w:t>
      </w:r>
      <w:r w:rsidR="00064535">
        <w:rPr>
          <w:b/>
          <w:sz w:val="24"/>
          <w:szCs w:val="24"/>
        </w:rPr>
        <w:t xml:space="preserve"> students in Law</w:t>
      </w:r>
    </w:p>
    <w:p w:rsidR="000D11AC" w:rsidRPr="00B059DB" w:rsidRDefault="000D11AC" w:rsidP="000D11AC">
      <w:pPr>
        <w:pStyle w:val="NoSpacing"/>
        <w:jc w:val="both"/>
      </w:pPr>
    </w:p>
    <w:p w:rsidR="00B059DB" w:rsidRPr="00B059DB" w:rsidRDefault="00B059DB" w:rsidP="000D11AC">
      <w:pPr>
        <w:pStyle w:val="NoSpacing"/>
        <w:jc w:val="both"/>
      </w:pPr>
    </w:p>
    <w:p w:rsidR="00B059DB" w:rsidRPr="00B059DB" w:rsidRDefault="00B059DB" w:rsidP="000D11AC">
      <w:pPr>
        <w:pStyle w:val="NoSpacing"/>
        <w:jc w:val="both"/>
      </w:pPr>
    </w:p>
    <w:p w:rsidR="00B059DB" w:rsidRPr="00766B19" w:rsidRDefault="00B059DB" w:rsidP="00B059DB">
      <w:pPr>
        <w:pStyle w:val="NoSpacing"/>
        <w:jc w:val="both"/>
      </w:pPr>
      <w:r w:rsidRPr="00766B19">
        <w:rPr>
          <w:sz w:val="23"/>
          <w:szCs w:val="23"/>
        </w:rPr>
        <w:t xml:space="preserve">Thank you </w:t>
      </w:r>
      <w:r w:rsidR="00414C6B">
        <w:rPr>
          <w:sz w:val="23"/>
          <w:szCs w:val="23"/>
        </w:rPr>
        <w:t>for choosing to study your post</w:t>
      </w:r>
      <w:r w:rsidRPr="00766B19">
        <w:rPr>
          <w:sz w:val="23"/>
          <w:szCs w:val="23"/>
        </w:rPr>
        <w:t>graduate degree with our School and a huge welcome to you all.  The welcome week activities are designed to give you a better understanding of the degree programme and the options available to you to help you settle in.</w:t>
      </w:r>
    </w:p>
    <w:p w:rsidR="004D01AC" w:rsidRPr="00B059DB" w:rsidRDefault="004D01AC" w:rsidP="000D11AC">
      <w:pPr>
        <w:pStyle w:val="NoSpacing"/>
        <w:jc w:val="both"/>
      </w:pPr>
    </w:p>
    <w:p w:rsidR="00B059DB" w:rsidRDefault="00B059DB" w:rsidP="00B059DB">
      <w:pPr>
        <w:pStyle w:val="NoSpacing"/>
      </w:pPr>
    </w:p>
    <w:p w:rsidR="00C72968" w:rsidRDefault="00FA6CC2" w:rsidP="00B059DB">
      <w:pPr>
        <w:pStyle w:val="NoSpacing"/>
      </w:pPr>
      <w:r w:rsidRPr="00612041">
        <w:rPr>
          <w:noProof/>
          <w:lang w:eastAsia="en-GB"/>
        </w:rPr>
        <w:drawing>
          <wp:anchor distT="0" distB="0" distL="114300" distR="114300" simplePos="0" relativeHeight="251661312" behindDoc="1" locked="0" layoutInCell="1" allowOverlap="1" wp14:anchorId="41A16C51" wp14:editId="68C5343E">
            <wp:simplePos x="0" y="0"/>
            <wp:positionH relativeFrom="column">
              <wp:posOffset>1489710</wp:posOffset>
            </wp:positionH>
            <wp:positionV relativeFrom="paragraph">
              <wp:posOffset>112395</wp:posOffset>
            </wp:positionV>
            <wp:extent cx="2345055" cy="1290955"/>
            <wp:effectExtent l="0" t="0" r="0" b="4445"/>
            <wp:wrapTight wrapText="bothSides">
              <wp:wrapPolygon edited="0">
                <wp:start x="0" y="0"/>
                <wp:lineTo x="0" y="21356"/>
                <wp:lineTo x="21407" y="21356"/>
                <wp:lineTo x="21407" y="0"/>
                <wp:lineTo x="0" y="0"/>
              </wp:wrapPolygon>
            </wp:wrapTight>
            <wp:docPr id="12" name="Picture 12" descr="http://www.russellgroup.ac.uk/uploads/UniMcrNew_DSC6852_pan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russellgroup.ac.uk/uploads/UniMcrNew_DSC6852_pane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5055" cy="1290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409C8" w:rsidRDefault="00D409C8" w:rsidP="00D409C8">
      <w:pPr>
        <w:jc w:val="center"/>
      </w:pPr>
    </w:p>
    <w:p w:rsidR="00D409C8" w:rsidRDefault="00D409C8" w:rsidP="00D409C8">
      <w:pPr>
        <w:jc w:val="center"/>
      </w:pPr>
    </w:p>
    <w:p w:rsidR="00D409C8" w:rsidRDefault="00D409C8" w:rsidP="000D11AC">
      <w:pPr>
        <w:pStyle w:val="NoSpacing"/>
      </w:pPr>
    </w:p>
    <w:p w:rsidR="00D409C8" w:rsidRDefault="00D409C8" w:rsidP="00D409C8">
      <w:pPr>
        <w:jc w:val="center"/>
      </w:pPr>
    </w:p>
    <w:p w:rsidR="00B059DB" w:rsidRPr="00B059DB" w:rsidRDefault="00B059DB" w:rsidP="00D409C8">
      <w:pPr>
        <w:jc w:val="center"/>
      </w:pPr>
    </w:p>
    <w:p w:rsidR="004D01AC" w:rsidRPr="00B059DB" w:rsidRDefault="004D01AC" w:rsidP="00017580">
      <w:pPr>
        <w:pStyle w:val="NoSpacing"/>
      </w:pPr>
    </w:p>
    <w:p w:rsidR="00B059DB" w:rsidRPr="00B059DB" w:rsidRDefault="00B059DB" w:rsidP="00017580">
      <w:pPr>
        <w:pStyle w:val="NoSpacing"/>
      </w:pPr>
    </w:p>
    <w:p w:rsidR="00E451A9" w:rsidRPr="00017580" w:rsidRDefault="005001D4" w:rsidP="00017580">
      <w:pPr>
        <w:pStyle w:val="NoSpacing"/>
        <w:rPr>
          <w:b/>
          <w:sz w:val="28"/>
          <w:szCs w:val="28"/>
        </w:rPr>
      </w:pPr>
      <w:r w:rsidRPr="000E6274">
        <w:rPr>
          <w:b/>
          <w:sz w:val="28"/>
          <w:szCs w:val="28"/>
        </w:rPr>
        <w:t xml:space="preserve">Thursday </w:t>
      </w:r>
      <w:r w:rsidR="00FD6D6B">
        <w:rPr>
          <w:b/>
          <w:sz w:val="28"/>
          <w:szCs w:val="28"/>
        </w:rPr>
        <w:t>19</w:t>
      </w:r>
      <w:r w:rsidR="000D11AC" w:rsidRPr="000E6274">
        <w:rPr>
          <w:b/>
          <w:sz w:val="28"/>
          <w:szCs w:val="28"/>
        </w:rPr>
        <w:t xml:space="preserve"> September</w:t>
      </w:r>
      <w:r w:rsidR="000A2447" w:rsidRPr="000E6274">
        <w:rPr>
          <w:b/>
          <w:sz w:val="28"/>
          <w:szCs w:val="28"/>
        </w:rPr>
        <w:t xml:space="preserve"> 201</w:t>
      </w:r>
      <w:r w:rsidR="00FD6D6B">
        <w:rPr>
          <w:b/>
          <w:sz w:val="28"/>
          <w:szCs w:val="28"/>
        </w:rPr>
        <w:t>9</w:t>
      </w:r>
    </w:p>
    <w:tbl>
      <w:tblPr>
        <w:tblW w:w="955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1"/>
        <w:gridCol w:w="4961"/>
        <w:gridCol w:w="2694"/>
      </w:tblGrid>
      <w:tr w:rsidR="00D409C8" w:rsidRPr="000D11AC" w:rsidTr="003E2112">
        <w:trPr>
          <w:trHeight w:val="359"/>
        </w:trPr>
        <w:tc>
          <w:tcPr>
            <w:tcW w:w="1901" w:type="dxa"/>
            <w:shd w:val="clear" w:color="auto" w:fill="A6A6A6" w:themeFill="background1" w:themeFillShade="A6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D409C8" w:rsidRPr="000D11AC" w:rsidRDefault="00D409C8" w:rsidP="000D11AC">
            <w:pPr>
              <w:pStyle w:val="NoSpacing"/>
              <w:rPr>
                <w:color w:val="000000"/>
                <w:kern w:val="28"/>
                <w14:cntxtAlts/>
              </w:rPr>
            </w:pPr>
            <w:r w:rsidRPr="000D11AC">
              <w:t>Time</w:t>
            </w:r>
          </w:p>
        </w:tc>
        <w:tc>
          <w:tcPr>
            <w:tcW w:w="4961" w:type="dxa"/>
            <w:shd w:val="clear" w:color="auto" w:fill="A6A6A6" w:themeFill="background1" w:themeFillShade="A6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D409C8" w:rsidRPr="000D11AC" w:rsidRDefault="00D409C8" w:rsidP="000D11AC">
            <w:pPr>
              <w:pStyle w:val="NoSpacing"/>
              <w:rPr>
                <w:color w:val="000000"/>
                <w:kern w:val="28"/>
                <w14:cntxtAlts/>
              </w:rPr>
            </w:pPr>
            <w:r w:rsidRPr="000D11AC">
              <w:t>Event</w:t>
            </w:r>
          </w:p>
        </w:tc>
        <w:tc>
          <w:tcPr>
            <w:tcW w:w="2694" w:type="dxa"/>
            <w:shd w:val="clear" w:color="auto" w:fill="A6A6A6" w:themeFill="background1" w:themeFillShade="A6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D409C8" w:rsidRPr="000D11AC" w:rsidRDefault="00D409C8" w:rsidP="000D11AC">
            <w:pPr>
              <w:pStyle w:val="NoSpacing"/>
              <w:rPr>
                <w:color w:val="000000"/>
                <w:kern w:val="28"/>
                <w14:cntxtAlts/>
              </w:rPr>
            </w:pPr>
            <w:r w:rsidRPr="000D11AC">
              <w:t>Location</w:t>
            </w:r>
          </w:p>
        </w:tc>
      </w:tr>
      <w:tr w:rsidR="00D409C8" w:rsidRPr="000D11AC" w:rsidTr="003E2112">
        <w:trPr>
          <w:trHeight w:val="339"/>
        </w:trPr>
        <w:tc>
          <w:tcPr>
            <w:tcW w:w="1901" w:type="dxa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D409C8" w:rsidRPr="000D11AC" w:rsidRDefault="006A06F0" w:rsidP="00964678">
            <w:pPr>
              <w:pStyle w:val="NoSpacing"/>
              <w:rPr>
                <w:color w:val="000000"/>
                <w:kern w:val="28"/>
                <w14:cntxtAlts/>
              </w:rPr>
            </w:pPr>
            <w:r>
              <w:t>9</w:t>
            </w:r>
            <w:r w:rsidR="000E6274">
              <w:t>:</w:t>
            </w:r>
            <w:r>
              <w:t>3</w:t>
            </w:r>
            <w:r w:rsidR="009E78E5">
              <w:t>0</w:t>
            </w:r>
            <w:r w:rsidR="00E451A9" w:rsidRPr="000D11AC">
              <w:t>am</w:t>
            </w:r>
            <w:r w:rsidR="000E6274">
              <w:t xml:space="preserve"> – 10:</w:t>
            </w:r>
            <w:r>
              <w:t>30</w:t>
            </w:r>
            <w:r w:rsidR="00964678">
              <w:t>a</w:t>
            </w:r>
            <w:r w:rsidR="005001D4">
              <w:t>m</w:t>
            </w:r>
          </w:p>
        </w:tc>
        <w:tc>
          <w:tcPr>
            <w:tcW w:w="4961" w:type="dxa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5001D4" w:rsidRPr="00DD47A6" w:rsidRDefault="008F4499" w:rsidP="005041F4">
            <w:pPr>
              <w:pStyle w:val="NoSpacing"/>
              <w:jc w:val="both"/>
            </w:pPr>
            <w:r w:rsidRPr="00DD47A6">
              <w:t xml:space="preserve">Collect </w:t>
            </w:r>
            <w:r w:rsidRPr="00B059DB">
              <w:rPr>
                <w:b/>
              </w:rPr>
              <w:t>Welcome Bags</w:t>
            </w:r>
          </w:p>
        </w:tc>
        <w:tc>
          <w:tcPr>
            <w:tcW w:w="2694" w:type="dxa"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D409C8" w:rsidRPr="00694A89" w:rsidRDefault="00AF041E" w:rsidP="00685D7A">
            <w:pPr>
              <w:pStyle w:val="NoSpacing"/>
              <w:jc w:val="center"/>
              <w:rPr>
                <w:kern w:val="28"/>
                <w14:cntxtAlts/>
              </w:rPr>
            </w:pPr>
            <w:r>
              <w:rPr>
                <w:kern w:val="28"/>
                <w14:cntxtAlts/>
              </w:rPr>
              <w:t>Student Common Room, 3.34 Williamson Building</w:t>
            </w:r>
          </w:p>
        </w:tc>
      </w:tr>
      <w:tr w:rsidR="00541B8D" w:rsidRPr="000D11AC" w:rsidTr="003E2112">
        <w:trPr>
          <w:trHeight w:val="339"/>
        </w:trPr>
        <w:tc>
          <w:tcPr>
            <w:tcW w:w="1901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541B8D" w:rsidRPr="000D11AC" w:rsidRDefault="00541B8D" w:rsidP="00732F3D">
            <w:pPr>
              <w:pStyle w:val="NoSpacing"/>
            </w:pPr>
            <w:r>
              <w:t>10:30am – 1</w:t>
            </w:r>
            <w:r w:rsidR="00732F3D">
              <w:t>1</w:t>
            </w:r>
            <w:r>
              <w:t>:</w:t>
            </w:r>
            <w:r w:rsidR="00732F3D">
              <w:t>3</w:t>
            </w:r>
            <w:r>
              <w:t>0am</w:t>
            </w:r>
          </w:p>
        </w:tc>
        <w:tc>
          <w:tcPr>
            <w:tcW w:w="4961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B059DB" w:rsidRDefault="00541B8D" w:rsidP="00FD6D6B">
            <w:pPr>
              <w:pStyle w:val="NoSpacing"/>
              <w:jc w:val="both"/>
            </w:pPr>
            <w:r w:rsidRPr="009B343D">
              <w:rPr>
                <w:b/>
              </w:rPr>
              <w:t>Welcome and induction to the School of Law</w:t>
            </w:r>
            <w:r w:rsidRPr="00CD6516">
              <w:t xml:space="preserve"> </w:t>
            </w:r>
          </w:p>
          <w:p w:rsidR="00541B8D" w:rsidRPr="00DD47A6" w:rsidRDefault="00B059DB" w:rsidP="00B059DB">
            <w:pPr>
              <w:pStyle w:val="NoSpacing"/>
              <w:jc w:val="both"/>
            </w:pPr>
            <w:r>
              <w:t>B</w:t>
            </w:r>
            <w:r w:rsidR="00FD6D6B">
              <w:t>y</w:t>
            </w:r>
            <w:r>
              <w:t xml:space="preserve"> </w:t>
            </w:r>
            <w:r w:rsidR="00541B8D" w:rsidRPr="00CD6516">
              <w:t>Director</w:t>
            </w:r>
            <w:r w:rsidR="00541B8D">
              <w:t xml:space="preserve"> </w:t>
            </w:r>
            <w:r w:rsidR="00811649">
              <w:t>Nicolette Butler</w:t>
            </w:r>
            <w:r w:rsidR="00541B8D" w:rsidRPr="00CD6516">
              <w:t xml:space="preserve"> </w:t>
            </w:r>
          </w:p>
        </w:tc>
        <w:tc>
          <w:tcPr>
            <w:tcW w:w="2694" w:type="dxa"/>
            <w:vMerge w:val="restart"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541B8D" w:rsidRDefault="00541B8D" w:rsidP="00694A89">
            <w:pPr>
              <w:jc w:val="center"/>
              <w:rPr>
                <w:kern w:val="28"/>
                <w14:cntxtAlts/>
              </w:rPr>
            </w:pPr>
          </w:p>
          <w:p w:rsidR="00541B8D" w:rsidRDefault="00541B8D" w:rsidP="00694A89">
            <w:pPr>
              <w:jc w:val="center"/>
              <w:rPr>
                <w:kern w:val="28"/>
                <w14:cntxtAlts/>
              </w:rPr>
            </w:pPr>
          </w:p>
          <w:p w:rsidR="00541B8D" w:rsidRPr="004B0560" w:rsidRDefault="004B0560" w:rsidP="00B059DB">
            <w:pPr>
              <w:jc w:val="center"/>
              <w:rPr>
                <w:i/>
              </w:rPr>
            </w:pPr>
            <w:r w:rsidRPr="004B0560">
              <w:rPr>
                <w:i/>
                <w:sz w:val="21"/>
                <w:szCs w:val="21"/>
              </w:rPr>
              <w:t xml:space="preserve">Stopford </w:t>
            </w:r>
            <w:r w:rsidR="00B059DB">
              <w:rPr>
                <w:i/>
                <w:sz w:val="21"/>
                <w:szCs w:val="21"/>
              </w:rPr>
              <w:t>B</w:t>
            </w:r>
            <w:r w:rsidRPr="004B0560">
              <w:rPr>
                <w:i/>
                <w:sz w:val="21"/>
                <w:szCs w:val="21"/>
              </w:rPr>
              <w:t>uilding,                   Theatre 6</w:t>
            </w:r>
          </w:p>
        </w:tc>
      </w:tr>
      <w:tr w:rsidR="00541B8D" w:rsidRPr="000D11AC" w:rsidTr="003E2112">
        <w:trPr>
          <w:trHeight w:val="339"/>
        </w:trPr>
        <w:tc>
          <w:tcPr>
            <w:tcW w:w="1901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541B8D" w:rsidRDefault="00541B8D" w:rsidP="00732F3D">
            <w:pPr>
              <w:pStyle w:val="NoSpacing"/>
            </w:pPr>
            <w:r>
              <w:t>1</w:t>
            </w:r>
            <w:r w:rsidR="00732F3D">
              <w:t>1</w:t>
            </w:r>
            <w:r>
              <w:t>:</w:t>
            </w:r>
            <w:r w:rsidR="00732F3D">
              <w:t>3</w:t>
            </w:r>
            <w:r>
              <w:t>0am-1</w:t>
            </w:r>
            <w:r w:rsidR="00732F3D">
              <w:t>2noon</w:t>
            </w:r>
          </w:p>
        </w:tc>
        <w:tc>
          <w:tcPr>
            <w:tcW w:w="4961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541B8D" w:rsidRPr="009B343D" w:rsidRDefault="00541B8D" w:rsidP="00303ED7">
            <w:pPr>
              <w:pStyle w:val="NoSpacing"/>
              <w:jc w:val="both"/>
              <w:rPr>
                <w:b/>
              </w:rPr>
            </w:pPr>
            <w:r w:rsidRPr="00B059DB">
              <w:rPr>
                <w:b/>
              </w:rPr>
              <w:t>Library information session</w:t>
            </w:r>
            <w:r w:rsidRPr="00DD47A6">
              <w:t xml:space="preserve"> including Lexis and Nexis/Westlaw</w:t>
            </w:r>
          </w:p>
        </w:tc>
        <w:tc>
          <w:tcPr>
            <w:tcW w:w="2694" w:type="dxa"/>
            <w:vMerge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541B8D" w:rsidRPr="00DB3FB7" w:rsidRDefault="00541B8D" w:rsidP="00694A89">
            <w:pPr>
              <w:jc w:val="center"/>
              <w:rPr>
                <w:kern w:val="28"/>
                <w:highlight w:val="yellow"/>
                <w14:cntxtAlts/>
              </w:rPr>
            </w:pPr>
          </w:p>
        </w:tc>
      </w:tr>
      <w:tr w:rsidR="00541B8D" w:rsidRPr="000D11AC" w:rsidTr="003E2112">
        <w:trPr>
          <w:trHeight w:val="339"/>
        </w:trPr>
        <w:tc>
          <w:tcPr>
            <w:tcW w:w="1901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541B8D" w:rsidRDefault="00541B8D" w:rsidP="00732F3D">
            <w:pPr>
              <w:pStyle w:val="NoSpacing"/>
            </w:pPr>
            <w:r>
              <w:t>1</w:t>
            </w:r>
            <w:r w:rsidR="00732F3D">
              <w:t>2noon – 12:15pm</w:t>
            </w:r>
          </w:p>
        </w:tc>
        <w:tc>
          <w:tcPr>
            <w:tcW w:w="4961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541B8D" w:rsidRPr="00DD47A6" w:rsidRDefault="00541B8D" w:rsidP="00303ED7">
            <w:pPr>
              <w:pStyle w:val="NoSpacing"/>
              <w:jc w:val="both"/>
            </w:pPr>
            <w:r w:rsidRPr="00B059DB">
              <w:rPr>
                <w:b/>
              </w:rPr>
              <w:t>‘Academic Skills for Legal Studies’</w:t>
            </w:r>
            <w:r>
              <w:t xml:space="preserve"> – </w:t>
            </w:r>
            <w:r w:rsidRPr="00DD47A6">
              <w:t xml:space="preserve">In-session English Language (for students whose first language is not English or who are returning to study after a </w:t>
            </w:r>
            <w:r w:rsidRPr="003F5606">
              <w:rPr>
                <w:noProof/>
              </w:rPr>
              <w:t>two year</w:t>
            </w:r>
            <w:r w:rsidRPr="00DD47A6">
              <w:t xml:space="preserve"> break from studying as study techniques form part of the course) by </w:t>
            </w:r>
            <w:r w:rsidRPr="002F1DDD">
              <w:t>Ruth Fordham.</w:t>
            </w:r>
          </w:p>
        </w:tc>
        <w:tc>
          <w:tcPr>
            <w:tcW w:w="2694" w:type="dxa"/>
            <w:vMerge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541B8D" w:rsidRPr="00DB3FB7" w:rsidRDefault="00541B8D" w:rsidP="00694A89">
            <w:pPr>
              <w:jc w:val="center"/>
              <w:rPr>
                <w:kern w:val="28"/>
                <w:highlight w:val="yellow"/>
                <w14:cntxtAlts/>
              </w:rPr>
            </w:pPr>
          </w:p>
        </w:tc>
      </w:tr>
      <w:tr w:rsidR="006A06F0" w:rsidRPr="000D11AC" w:rsidTr="003E2112">
        <w:trPr>
          <w:trHeight w:val="339"/>
        </w:trPr>
        <w:tc>
          <w:tcPr>
            <w:tcW w:w="1901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6A06F0" w:rsidRDefault="00AF041E" w:rsidP="00732F3D">
            <w:pPr>
              <w:pStyle w:val="NoSpacing"/>
            </w:pPr>
            <w:r>
              <w:t>1</w:t>
            </w:r>
            <w:r w:rsidR="00732F3D">
              <w:t>2</w:t>
            </w:r>
            <w:r>
              <w:t>:</w:t>
            </w:r>
            <w:r w:rsidR="00732F3D">
              <w:t>15pm</w:t>
            </w:r>
            <w:r>
              <w:t>-1:</w:t>
            </w:r>
            <w:r w:rsidR="00732F3D">
              <w:t>00</w:t>
            </w:r>
            <w:r w:rsidR="006A06F0">
              <w:t>pm</w:t>
            </w:r>
          </w:p>
        </w:tc>
        <w:tc>
          <w:tcPr>
            <w:tcW w:w="4961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6A06F0" w:rsidRDefault="00671E20" w:rsidP="00671E20">
            <w:pPr>
              <w:pStyle w:val="NoSpacing"/>
              <w:jc w:val="both"/>
            </w:pPr>
            <w:r>
              <w:t xml:space="preserve">Break </w:t>
            </w:r>
          </w:p>
        </w:tc>
        <w:tc>
          <w:tcPr>
            <w:tcW w:w="2694" w:type="dxa"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6A06F0" w:rsidRPr="00DB3FB7" w:rsidRDefault="006A06F0" w:rsidP="00694A89">
            <w:pPr>
              <w:jc w:val="center"/>
              <w:rPr>
                <w:kern w:val="28"/>
                <w:highlight w:val="yellow"/>
                <w14:cntxtAlts/>
              </w:rPr>
            </w:pPr>
          </w:p>
        </w:tc>
      </w:tr>
      <w:tr w:rsidR="0076752E" w:rsidRPr="000D11AC" w:rsidTr="003E2112">
        <w:trPr>
          <w:trHeight w:val="367"/>
        </w:trPr>
        <w:tc>
          <w:tcPr>
            <w:tcW w:w="1901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76752E" w:rsidRDefault="0076752E" w:rsidP="00732F3D">
            <w:pPr>
              <w:pStyle w:val="NoSpacing"/>
            </w:pPr>
            <w:r>
              <w:t>1:00pm – 2:15pm</w:t>
            </w:r>
          </w:p>
        </w:tc>
        <w:tc>
          <w:tcPr>
            <w:tcW w:w="4961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76752E" w:rsidRPr="00B059DB" w:rsidRDefault="0076752E" w:rsidP="005041F4">
            <w:pPr>
              <w:pStyle w:val="NoSpacing"/>
              <w:jc w:val="both"/>
              <w:rPr>
                <w:b/>
              </w:rPr>
            </w:pPr>
            <w:r w:rsidRPr="00B059DB">
              <w:rPr>
                <w:b/>
              </w:rPr>
              <w:t>Options Information Session (part 1)</w:t>
            </w:r>
          </w:p>
          <w:p w:rsidR="0076752E" w:rsidRPr="00DD47A6" w:rsidRDefault="0076752E" w:rsidP="005041F4">
            <w:pPr>
              <w:pStyle w:val="NoSpacing"/>
              <w:jc w:val="both"/>
            </w:pPr>
            <w:r>
              <w:t>Course Directors will provide information about each of the optional units available to aid you in making your choices for optional units</w:t>
            </w:r>
          </w:p>
        </w:tc>
        <w:tc>
          <w:tcPr>
            <w:tcW w:w="2694" w:type="dxa"/>
            <w:vMerge w:val="restart"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76752E" w:rsidRDefault="0076752E" w:rsidP="00694A89">
            <w:pPr>
              <w:pStyle w:val="NoSpacing"/>
              <w:jc w:val="center"/>
              <w:rPr>
                <w:i/>
                <w:sz w:val="21"/>
                <w:szCs w:val="21"/>
              </w:rPr>
            </w:pPr>
            <w:r>
              <w:rPr>
                <w:i/>
                <w:sz w:val="21"/>
                <w:szCs w:val="21"/>
              </w:rPr>
              <w:t xml:space="preserve">Simon Building, </w:t>
            </w:r>
          </w:p>
          <w:p w:rsidR="0076752E" w:rsidRPr="00694A89" w:rsidRDefault="0076752E" w:rsidP="00694A89">
            <w:pPr>
              <w:pStyle w:val="NoSpacing"/>
              <w:jc w:val="center"/>
            </w:pPr>
            <w:r>
              <w:rPr>
                <w:i/>
                <w:sz w:val="21"/>
                <w:szCs w:val="21"/>
              </w:rPr>
              <w:t>Theatre E</w:t>
            </w:r>
            <w:r w:rsidRPr="004B0560">
              <w:rPr>
                <w:i/>
                <w:sz w:val="21"/>
                <w:szCs w:val="21"/>
              </w:rPr>
              <w:t xml:space="preserve"> </w:t>
            </w:r>
          </w:p>
        </w:tc>
      </w:tr>
      <w:tr w:rsidR="0076752E" w:rsidRPr="000D11AC" w:rsidTr="003E2112">
        <w:trPr>
          <w:trHeight w:val="367"/>
        </w:trPr>
        <w:tc>
          <w:tcPr>
            <w:tcW w:w="1901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76752E" w:rsidRDefault="0076752E" w:rsidP="00732F3D">
            <w:pPr>
              <w:pStyle w:val="NoSpacing"/>
            </w:pPr>
            <w:r>
              <w:t>2:15pm – 2:25pm</w:t>
            </w:r>
          </w:p>
        </w:tc>
        <w:tc>
          <w:tcPr>
            <w:tcW w:w="4961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76752E" w:rsidRDefault="0076752E" w:rsidP="005041F4">
            <w:pPr>
              <w:pStyle w:val="NoSpacing"/>
              <w:jc w:val="both"/>
            </w:pPr>
            <w:r>
              <w:t>Break</w:t>
            </w:r>
          </w:p>
        </w:tc>
        <w:tc>
          <w:tcPr>
            <w:tcW w:w="2694" w:type="dxa"/>
            <w:vMerge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76752E" w:rsidRPr="00DB3FB7" w:rsidRDefault="0076752E" w:rsidP="00694A89">
            <w:pPr>
              <w:pStyle w:val="NoSpacing"/>
              <w:jc w:val="center"/>
              <w:rPr>
                <w:highlight w:val="yellow"/>
              </w:rPr>
            </w:pPr>
          </w:p>
        </w:tc>
      </w:tr>
      <w:tr w:rsidR="0076752E" w:rsidRPr="000D11AC" w:rsidTr="003E2112">
        <w:trPr>
          <w:trHeight w:val="367"/>
        </w:trPr>
        <w:tc>
          <w:tcPr>
            <w:tcW w:w="1901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76752E" w:rsidRDefault="0076752E" w:rsidP="0073331D">
            <w:pPr>
              <w:pStyle w:val="NoSpacing"/>
            </w:pPr>
            <w:r>
              <w:t xml:space="preserve">2:25pm – </w:t>
            </w:r>
            <w:r w:rsidR="0073331D">
              <w:t>4</w:t>
            </w:r>
            <w:r>
              <w:t>:</w:t>
            </w:r>
            <w:r w:rsidR="0073331D">
              <w:t>0</w:t>
            </w:r>
            <w:r>
              <w:t>0pm</w:t>
            </w:r>
          </w:p>
        </w:tc>
        <w:tc>
          <w:tcPr>
            <w:tcW w:w="4961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76752E" w:rsidRPr="00B059DB" w:rsidRDefault="0076752E" w:rsidP="005041F4">
            <w:pPr>
              <w:pStyle w:val="NoSpacing"/>
              <w:jc w:val="both"/>
              <w:rPr>
                <w:b/>
              </w:rPr>
            </w:pPr>
            <w:r w:rsidRPr="00B059DB">
              <w:rPr>
                <w:b/>
              </w:rPr>
              <w:t>Options Information Session (part 2)</w:t>
            </w:r>
          </w:p>
        </w:tc>
        <w:tc>
          <w:tcPr>
            <w:tcW w:w="2694" w:type="dxa"/>
            <w:vMerge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76752E" w:rsidRPr="00DB3FB7" w:rsidRDefault="0076752E" w:rsidP="00B059DB">
            <w:pPr>
              <w:pStyle w:val="NoSpacing"/>
              <w:jc w:val="center"/>
              <w:rPr>
                <w:highlight w:val="yellow"/>
              </w:rPr>
            </w:pPr>
          </w:p>
        </w:tc>
      </w:tr>
    </w:tbl>
    <w:p w:rsidR="004B0560" w:rsidRDefault="004B0560">
      <w:r>
        <w:br w:type="page"/>
      </w:r>
    </w:p>
    <w:tbl>
      <w:tblPr>
        <w:tblW w:w="955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1"/>
        <w:gridCol w:w="4961"/>
        <w:gridCol w:w="2694"/>
      </w:tblGrid>
      <w:tr w:rsidR="004B0560" w:rsidRPr="000D11AC" w:rsidTr="00E9740C">
        <w:trPr>
          <w:trHeight w:val="367"/>
        </w:trPr>
        <w:tc>
          <w:tcPr>
            <w:tcW w:w="1901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4B0560" w:rsidRPr="006A06F0" w:rsidRDefault="004B0560" w:rsidP="00732F3D">
            <w:pPr>
              <w:pStyle w:val="NoSpacing"/>
            </w:pPr>
            <w:r>
              <w:lastRenderedPageBreak/>
              <w:t>4:00pm-4:30pm</w:t>
            </w:r>
          </w:p>
        </w:tc>
        <w:tc>
          <w:tcPr>
            <w:tcW w:w="4961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4B0560" w:rsidRPr="006E7F33" w:rsidRDefault="004B0560" w:rsidP="00F500BB">
            <w:pPr>
              <w:pStyle w:val="NoSpacing"/>
              <w:jc w:val="both"/>
              <w:rPr>
                <w:b/>
              </w:rPr>
            </w:pPr>
            <w:r w:rsidRPr="006E7F33">
              <w:rPr>
                <w:b/>
              </w:rPr>
              <w:t>Meet your Academic Advisor</w:t>
            </w:r>
            <w:r>
              <w:rPr>
                <w:b/>
              </w:rPr>
              <w:t xml:space="preserve"> – 6 rooms needed</w:t>
            </w:r>
          </w:p>
          <w:p w:rsidR="004B0560" w:rsidRDefault="004B0560" w:rsidP="006E7F33">
            <w:pPr>
              <w:pStyle w:val="NoSpacing"/>
              <w:jc w:val="both"/>
            </w:pPr>
          </w:p>
        </w:tc>
        <w:tc>
          <w:tcPr>
            <w:tcW w:w="2694" w:type="dxa"/>
          </w:tcPr>
          <w:p w:rsidR="004B0560" w:rsidRDefault="004B0560" w:rsidP="004B0560">
            <w:pPr>
              <w:pStyle w:val="NoSpacing"/>
              <w:numPr>
                <w:ilvl w:val="0"/>
                <w:numId w:val="2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Uni Place, 6.205</w:t>
            </w:r>
          </w:p>
          <w:p w:rsidR="004B0560" w:rsidRPr="004B0560" w:rsidRDefault="004B0560" w:rsidP="004B0560">
            <w:pPr>
              <w:pStyle w:val="NoSpacing"/>
              <w:numPr>
                <w:ilvl w:val="0"/>
                <w:numId w:val="2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Uni Place, 6.206</w:t>
            </w:r>
          </w:p>
          <w:p w:rsidR="004B0560" w:rsidRPr="004B0560" w:rsidRDefault="004B0560" w:rsidP="004B0560">
            <w:pPr>
              <w:pStyle w:val="NoSpacing"/>
              <w:numPr>
                <w:ilvl w:val="0"/>
                <w:numId w:val="2"/>
              </w:numPr>
              <w:rPr>
                <w:sz w:val="21"/>
                <w:szCs w:val="21"/>
              </w:rPr>
            </w:pPr>
            <w:r>
              <w:t>Uni Place, 6.210</w:t>
            </w:r>
          </w:p>
          <w:p w:rsidR="004B0560" w:rsidRPr="004B0560" w:rsidRDefault="004B0560" w:rsidP="004B0560">
            <w:pPr>
              <w:pStyle w:val="NoSpacing"/>
              <w:numPr>
                <w:ilvl w:val="0"/>
                <w:numId w:val="2"/>
              </w:numPr>
              <w:rPr>
                <w:sz w:val="21"/>
                <w:szCs w:val="21"/>
              </w:rPr>
            </w:pPr>
            <w:r>
              <w:t>Uni Place, 6.211</w:t>
            </w:r>
          </w:p>
          <w:p w:rsidR="004B0560" w:rsidRPr="004B0560" w:rsidRDefault="004B0560" w:rsidP="004B0560">
            <w:pPr>
              <w:pStyle w:val="NoSpacing"/>
              <w:numPr>
                <w:ilvl w:val="0"/>
                <w:numId w:val="2"/>
              </w:numPr>
              <w:rPr>
                <w:sz w:val="21"/>
                <w:szCs w:val="21"/>
              </w:rPr>
            </w:pPr>
            <w:r>
              <w:t>Uni Place, 6.212</w:t>
            </w:r>
          </w:p>
          <w:p w:rsidR="004B0560" w:rsidRPr="004B0560" w:rsidRDefault="004B0560" w:rsidP="004B0560">
            <w:pPr>
              <w:pStyle w:val="NoSpacing"/>
              <w:numPr>
                <w:ilvl w:val="0"/>
                <w:numId w:val="2"/>
              </w:numPr>
              <w:rPr>
                <w:sz w:val="21"/>
                <w:szCs w:val="21"/>
              </w:rPr>
            </w:pPr>
            <w:r>
              <w:t>Uni Place, 6.213</w:t>
            </w:r>
          </w:p>
          <w:p w:rsidR="004B0560" w:rsidRPr="006A06F0" w:rsidRDefault="004B0560" w:rsidP="00732F3D">
            <w:pPr>
              <w:pStyle w:val="NoSpacing"/>
            </w:pPr>
          </w:p>
        </w:tc>
      </w:tr>
      <w:tr w:rsidR="009B343D" w:rsidRPr="000D11AC" w:rsidTr="00E9740C">
        <w:trPr>
          <w:trHeight w:val="367"/>
        </w:trPr>
        <w:tc>
          <w:tcPr>
            <w:tcW w:w="1901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B343D" w:rsidRPr="0076752E" w:rsidRDefault="006A06F0" w:rsidP="000E6274">
            <w:pPr>
              <w:pStyle w:val="NoSpacing"/>
            </w:pPr>
            <w:r w:rsidRPr="0076752E">
              <w:t>4:30pm-6:00pm</w:t>
            </w:r>
          </w:p>
        </w:tc>
        <w:tc>
          <w:tcPr>
            <w:tcW w:w="4961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B343D" w:rsidRPr="0076752E" w:rsidRDefault="006A06F0" w:rsidP="00F500BB">
            <w:pPr>
              <w:pStyle w:val="NoSpacing"/>
              <w:jc w:val="both"/>
            </w:pPr>
            <w:r w:rsidRPr="0076752E">
              <w:t>Social</w:t>
            </w:r>
          </w:p>
        </w:tc>
        <w:tc>
          <w:tcPr>
            <w:tcW w:w="2694" w:type="dxa"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B343D" w:rsidRPr="0076752E" w:rsidRDefault="00B059DB" w:rsidP="0076752E">
            <w:pPr>
              <w:pStyle w:val="NoSpacing"/>
              <w:jc w:val="center"/>
              <w:rPr>
                <w:b/>
              </w:rPr>
            </w:pPr>
            <w:r w:rsidRPr="0076752E">
              <w:rPr>
                <w:b/>
                <w:color w:val="000000" w:themeColor="text1"/>
              </w:rPr>
              <w:t>Brew Dog</w:t>
            </w:r>
          </w:p>
        </w:tc>
      </w:tr>
    </w:tbl>
    <w:p w:rsidR="000D11AC" w:rsidRPr="00B059DB" w:rsidRDefault="000D11AC" w:rsidP="000D11AC">
      <w:pPr>
        <w:pStyle w:val="NoSpacing"/>
      </w:pPr>
    </w:p>
    <w:p w:rsidR="00B059DB" w:rsidRPr="00B059DB" w:rsidRDefault="00B059DB" w:rsidP="000D11AC">
      <w:pPr>
        <w:pStyle w:val="NoSpacing"/>
      </w:pPr>
      <w:bookmarkStart w:id="0" w:name="_GoBack"/>
      <w:bookmarkEnd w:id="0"/>
    </w:p>
    <w:p w:rsidR="00956EFA" w:rsidRPr="00B059DB" w:rsidRDefault="00956EFA" w:rsidP="000D11AC">
      <w:pPr>
        <w:pStyle w:val="NoSpacing"/>
      </w:pPr>
    </w:p>
    <w:p w:rsidR="00924349" w:rsidRPr="00451035" w:rsidRDefault="00F47AA9" w:rsidP="00924349">
      <w:pPr>
        <w:pStyle w:val="NoSpacing"/>
        <w:rPr>
          <w:b/>
          <w:sz w:val="28"/>
          <w:szCs w:val="28"/>
        </w:rPr>
      </w:pPr>
      <w:r w:rsidRPr="00F47AA9">
        <w:rPr>
          <w:b/>
          <w:sz w:val="28"/>
          <w:szCs w:val="28"/>
        </w:rPr>
        <w:t>Friday 2</w:t>
      </w:r>
      <w:r w:rsidR="00732F3D">
        <w:rPr>
          <w:b/>
          <w:sz w:val="28"/>
          <w:szCs w:val="28"/>
        </w:rPr>
        <w:t>0</w:t>
      </w:r>
      <w:r w:rsidR="00924349" w:rsidRPr="00F47AA9">
        <w:rPr>
          <w:b/>
          <w:sz w:val="28"/>
          <w:szCs w:val="28"/>
        </w:rPr>
        <w:t xml:space="preserve"> September 201</w:t>
      </w:r>
      <w:r w:rsidR="00732F3D">
        <w:rPr>
          <w:b/>
          <w:sz w:val="28"/>
          <w:szCs w:val="28"/>
        </w:rPr>
        <w:t>9</w:t>
      </w:r>
    </w:p>
    <w:tbl>
      <w:tblPr>
        <w:tblW w:w="955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1"/>
        <w:gridCol w:w="4961"/>
        <w:gridCol w:w="2694"/>
      </w:tblGrid>
      <w:tr w:rsidR="00924349" w:rsidRPr="000D11AC" w:rsidTr="00B059DB">
        <w:trPr>
          <w:trHeight w:val="359"/>
        </w:trPr>
        <w:tc>
          <w:tcPr>
            <w:tcW w:w="190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6B6CB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924349" w:rsidRPr="000D11AC" w:rsidRDefault="00924349" w:rsidP="00F24557">
            <w:pPr>
              <w:pStyle w:val="NoSpacing"/>
              <w:rPr>
                <w:color w:val="000000"/>
                <w:kern w:val="28"/>
                <w14:cntxtAlts/>
              </w:rPr>
            </w:pPr>
            <w:r w:rsidRPr="000D11AC">
              <w:t>Time</w:t>
            </w:r>
          </w:p>
        </w:tc>
        <w:tc>
          <w:tcPr>
            <w:tcW w:w="49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6B6CB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924349" w:rsidRPr="000D11AC" w:rsidRDefault="00924349" w:rsidP="00F24557">
            <w:pPr>
              <w:pStyle w:val="NoSpacing"/>
              <w:rPr>
                <w:color w:val="000000"/>
                <w:kern w:val="28"/>
                <w14:cntxtAlts/>
              </w:rPr>
            </w:pPr>
            <w:r w:rsidRPr="000D11AC">
              <w:t>Event</w:t>
            </w:r>
          </w:p>
        </w:tc>
        <w:tc>
          <w:tcPr>
            <w:tcW w:w="269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6B6CB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924349" w:rsidRPr="000D11AC" w:rsidRDefault="00924349" w:rsidP="00F24557">
            <w:pPr>
              <w:pStyle w:val="NoSpacing"/>
              <w:rPr>
                <w:color w:val="000000"/>
                <w:kern w:val="28"/>
                <w14:cntxtAlts/>
              </w:rPr>
            </w:pPr>
            <w:r w:rsidRPr="000D11AC">
              <w:t>Location</w:t>
            </w:r>
          </w:p>
        </w:tc>
      </w:tr>
      <w:tr w:rsidR="00F47AA9" w:rsidRPr="000D11AC" w:rsidTr="00B059DB">
        <w:trPr>
          <w:trHeight w:val="339"/>
        </w:trPr>
        <w:tc>
          <w:tcPr>
            <w:tcW w:w="190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:rsidR="00F47AA9" w:rsidRDefault="00F47AA9" w:rsidP="00F24557">
            <w:pPr>
              <w:pStyle w:val="NoSpacing"/>
              <w:rPr>
                <w:color w:val="000000"/>
                <w:kern w:val="28"/>
                <w14:cntxtAlts/>
              </w:rPr>
            </w:pPr>
            <w:r>
              <w:rPr>
                <w:color w:val="000000"/>
                <w:kern w:val="28"/>
                <w14:cntxtAlts/>
              </w:rPr>
              <w:t>2:00pm – 4:00pm</w:t>
            </w:r>
          </w:p>
        </w:tc>
        <w:tc>
          <w:tcPr>
            <w:tcW w:w="49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:rsidR="00F47AA9" w:rsidRPr="00DB3FB7" w:rsidRDefault="00AF041E" w:rsidP="005041F4">
            <w:pPr>
              <w:pStyle w:val="NoSpacing"/>
              <w:jc w:val="both"/>
              <w:rPr>
                <w:highlight w:val="yellow"/>
              </w:rPr>
            </w:pPr>
            <w:r w:rsidRPr="00AF041E">
              <w:t xml:space="preserve">Help </w:t>
            </w:r>
            <w:r w:rsidRPr="003F5606">
              <w:rPr>
                <w:noProof/>
              </w:rPr>
              <w:t>selecting</w:t>
            </w:r>
            <w:r w:rsidRPr="00AF041E">
              <w:t xml:space="preserve"> options using MyManchester</w:t>
            </w:r>
          </w:p>
        </w:tc>
        <w:tc>
          <w:tcPr>
            <w:tcW w:w="269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B059DB" w:rsidRDefault="004B0560" w:rsidP="00F24557">
            <w:pPr>
              <w:pStyle w:val="NoSpacing"/>
              <w:jc w:val="center"/>
              <w:rPr>
                <w:i/>
                <w:color w:val="000000" w:themeColor="text1"/>
                <w:kern w:val="28"/>
                <w14:cntxtAlts/>
              </w:rPr>
            </w:pPr>
            <w:r w:rsidRPr="004B0560">
              <w:rPr>
                <w:i/>
                <w:color w:val="000000" w:themeColor="text1"/>
                <w:kern w:val="28"/>
                <w14:cntxtAlts/>
              </w:rPr>
              <w:t xml:space="preserve">Williamson building, </w:t>
            </w:r>
          </w:p>
          <w:p w:rsidR="00F47AA9" w:rsidRPr="004B0560" w:rsidRDefault="004B0560" w:rsidP="00F24557">
            <w:pPr>
              <w:pStyle w:val="NoSpacing"/>
              <w:jc w:val="center"/>
              <w:rPr>
                <w:i/>
                <w:color w:val="808080" w:themeColor="background1" w:themeShade="80"/>
                <w:kern w:val="28"/>
                <w:highlight w:val="yellow"/>
                <w14:cntxtAlts/>
              </w:rPr>
            </w:pPr>
            <w:r w:rsidRPr="004B0560">
              <w:rPr>
                <w:i/>
                <w:color w:val="000000" w:themeColor="text1"/>
                <w:kern w:val="28"/>
                <w14:cntxtAlts/>
              </w:rPr>
              <w:t>room 3.59</w:t>
            </w:r>
          </w:p>
        </w:tc>
      </w:tr>
    </w:tbl>
    <w:p w:rsidR="00924349" w:rsidRPr="00133486" w:rsidRDefault="00924349" w:rsidP="000D11AC">
      <w:pPr>
        <w:pStyle w:val="NoSpacing"/>
        <w:rPr>
          <w:sz w:val="16"/>
          <w:szCs w:val="16"/>
        </w:rPr>
      </w:pPr>
    </w:p>
    <w:sectPr w:rsidR="00924349" w:rsidRPr="00133486" w:rsidSect="000D11AC">
      <w:pgSz w:w="11906" w:h="16838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1325" w:rsidRDefault="00AC1325" w:rsidP="00455067">
      <w:pPr>
        <w:spacing w:after="0" w:line="240" w:lineRule="auto"/>
      </w:pPr>
      <w:r>
        <w:separator/>
      </w:r>
    </w:p>
  </w:endnote>
  <w:endnote w:type="continuationSeparator" w:id="0">
    <w:p w:rsidR="00AC1325" w:rsidRDefault="00AC1325" w:rsidP="004550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 45 Ligh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1325" w:rsidRDefault="00AC1325" w:rsidP="00455067">
      <w:pPr>
        <w:spacing w:after="0" w:line="240" w:lineRule="auto"/>
      </w:pPr>
      <w:r>
        <w:separator/>
      </w:r>
    </w:p>
  </w:footnote>
  <w:footnote w:type="continuationSeparator" w:id="0">
    <w:p w:rsidR="00AC1325" w:rsidRDefault="00AC1325" w:rsidP="004550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8E78034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28252C5"/>
    <w:multiLevelType w:val="hybridMultilevel"/>
    <w:tmpl w:val="160E7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942EF9"/>
    <w:multiLevelType w:val="hybridMultilevel"/>
    <w:tmpl w:val="9AB0D7E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MjM0NzM1MrE0MjJU0lEKTi0uzszPAykwqgUAC2BMQywAAAA="/>
  </w:docVars>
  <w:rsids>
    <w:rsidRoot w:val="00D409C8"/>
    <w:rsid w:val="00017580"/>
    <w:rsid w:val="00025955"/>
    <w:rsid w:val="00036899"/>
    <w:rsid w:val="00046055"/>
    <w:rsid w:val="00064535"/>
    <w:rsid w:val="0007494F"/>
    <w:rsid w:val="000A2447"/>
    <w:rsid w:val="000D11AC"/>
    <w:rsid w:val="000D1ED0"/>
    <w:rsid w:val="000E6274"/>
    <w:rsid w:val="000E7213"/>
    <w:rsid w:val="000F3BC9"/>
    <w:rsid w:val="000F7CB3"/>
    <w:rsid w:val="001123EE"/>
    <w:rsid w:val="00133486"/>
    <w:rsid w:val="00173E74"/>
    <w:rsid w:val="00184BB7"/>
    <w:rsid w:val="00187EE3"/>
    <w:rsid w:val="001D21E3"/>
    <w:rsid w:val="00206AD8"/>
    <w:rsid w:val="00223FCD"/>
    <w:rsid w:val="002546AA"/>
    <w:rsid w:val="002A555D"/>
    <w:rsid w:val="002D248B"/>
    <w:rsid w:val="002D5A4D"/>
    <w:rsid w:val="002F1DDD"/>
    <w:rsid w:val="00303ED7"/>
    <w:rsid w:val="00307552"/>
    <w:rsid w:val="0033544E"/>
    <w:rsid w:val="003607A3"/>
    <w:rsid w:val="003E2112"/>
    <w:rsid w:val="003F5606"/>
    <w:rsid w:val="00404573"/>
    <w:rsid w:val="00414C6B"/>
    <w:rsid w:val="004161EE"/>
    <w:rsid w:val="00455067"/>
    <w:rsid w:val="00497A72"/>
    <w:rsid w:val="004B0560"/>
    <w:rsid w:val="004D01AC"/>
    <w:rsid w:val="005001D4"/>
    <w:rsid w:val="005041F4"/>
    <w:rsid w:val="00513B23"/>
    <w:rsid w:val="00541B8D"/>
    <w:rsid w:val="00576CAC"/>
    <w:rsid w:val="00591858"/>
    <w:rsid w:val="00671E20"/>
    <w:rsid w:val="00685D7A"/>
    <w:rsid w:val="00694A89"/>
    <w:rsid w:val="006A06F0"/>
    <w:rsid w:val="006C4B76"/>
    <w:rsid w:val="006E7F33"/>
    <w:rsid w:val="006F4AA2"/>
    <w:rsid w:val="00732F3D"/>
    <w:rsid w:val="0073331D"/>
    <w:rsid w:val="0076752E"/>
    <w:rsid w:val="00786B73"/>
    <w:rsid w:val="00787E74"/>
    <w:rsid w:val="0079706D"/>
    <w:rsid w:val="007B5F94"/>
    <w:rsid w:val="00811649"/>
    <w:rsid w:val="00813CC3"/>
    <w:rsid w:val="00846D81"/>
    <w:rsid w:val="00896D6A"/>
    <w:rsid w:val="008B0C79"/>
    <w:rsid w:val="008B6C8C"/>
    <w:rsid w:val="008F19E8"/>
    <w:rsid w:val="008F4499"/>
    <w:rsid w:val="00924349"/>
    <w:rsid w:val="00927351"/>
    <w:rsid w:val="00956EFA"/>
    <w:rsid w:val="00964678"/>
    <w:rsid w:val="00967FE7"/>
    <w:rsid w:val="009A59DF"/>
    <w:rsid w:val="009B2EB9"/>
    <w:rsid w:val="009B343D"/>
    <w:rsid w:val="009E78E5"/>
    <w:rsid w:val="009F3146"/>
    <w:rsid w:val="00A20BFE"/>
    <w:rsid w:val="00A56166"/>
    <w:rsid w:val="00A70494"/>
    <w:rsid w:val="00AC1325"/>
    <w:rsid w:val="00AF041E"/>
    <w:rsid w:val="00B0537D"/>
    <w:rsid w:val="00B059DB"/>
    <w:rsid w:val="00B63F8C"/>
    <w:rsid w:val="00B7067D"/>
    <w:rsid w:val="00B707BC"/>
    <w:rsid w:val="00BC67F3"/>
    <w:rsid w:val="00BD3660"/>
    <w:rsid w:val="00BF5DFC"/>
    <w:rsid w:val="00C01F6E"/>
    <w:rsid w:val="00C07607"/>
    <w:rsid w:val="00C42197"/>
    <w:rsid w:val="00C51B0A"/>
    <w:rsid w:val="00C72968"/>
    <w:rsid w:val="00C80D16"/>
    <w:rsid w:val="00CB2406"/>
    <w:rsid w:val="00CC1244"/>
    <w:rsid w:val="00CC526D"/>
    <w:rsid w:val="00D2657A"/>
    <w:rsid w:val="00D409C8"/>
    <w:rsid w:val="00D437E3"/>
    <w:rsid w:val="00DB3FB7"/>
    <w:rsid w:val="00DD47A6"/>
    <w:rsid w:val="00DF66A2"/>
    <w:rsid w:val="00E451A9"/>
    <w:rsid w:val="00E9740C"/>
    <w:rsid w:val="00EE5420"/>
    <w:rsid w:val="00F27E60"/>
    <w:rsid w:val="00F47AA9"/>
    <w:rsid w:val="00F656FB"/>
    <w:rsid w:val="00F82A10"/>
    <w:rsid w:val="00F9716D"/>
    <w:rsid w:val="00FA6CC2"/>
    <w:rsid w:val="00FD6D6B"/>
    <w:rsid w:val="00FE6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32C25D7-09DE-44B3-BE99-513A48277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09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51A9"/>
    <w:pPr>
      <w:ind w:left="720"/>
      <w:contextualSpacing/>
    </w:pPr>
    <w:rPr>
      <w:rFonts w:ascii="Calibri" w:eastAsia="Calibri" w:hAnsi="Calibri" w:cs="Arial"/>
      <w:lang w:eastAsia="en-US"/>
    </w:rPr>
  </w:style>
  <w:style w:type="character" w:styleId="Hyperlink">
    <w:name w:val="Hyperlink"/>
    <w:rsid w:val="00E451A9"/>
    <w:rPr>
      <w:color w:val="0000FF"/>
      <w:u w:val="single"/>
    </w:rPr>
  </w:style>
  <w:style w:type="character" w:styleId="Strong">
    <w:name w:val="Strong"/>
    <w:uiPriority w:val="22"/>
    <w:qFormat/>
    <w:rsid w:val="00E451A9"/>
    <w:rPr>
      <w:b/>
      <w:bCs/>
    </w:rPr>
  </w:style>
  <w:style w:type="character" w:customStyle="1" w:styleId="A10">
    <w:name w:val="A10"/>
    <w:uiPriority w:val="99"/>
    <w:rsid w:val="00E451A9"/>
    <w:rPr>
      <w:rFonts w:ascii="Frutiger 45 Light" w:hAnsi="Frutiger 45 Light" w:hint="default"/>
      <w:color w:val="00000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72968"/>
  </w:style>
  <w:style w:type="character" w:customStyle="1" w:styleId="DateChar">
    <w:name w:val="Date Char"/>
    <w:basedOn w:val="DefaultParagraphFont"/>
    <w:link w:val="Date"/>
    <w:uiPriority w:val="99"/>
    <w:semiHidden/>
    <w:rsid w:val="00C72968"/>
  </w:style>
  <w:style w:type="paragraph" w:styleId="Header">
    <w:name w:val="header"/>
    <w:basedOn w:val="Normal"/>
    <w:link w:val="HeaderChar"/>
    <w:uiPriority w:val="99"/>
    <w:unhideWhenUsed/>
    <w:rsid w:val="004550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5067"/>
  </w:style>
  <w:style w:type="paragraph" w:styleId="Footer">
    <w:name w:val="footer"/>
    <w:basedOn w:val="Normal"/>
    <w:link w:val="FooterChar"/>
    <w:uiPriority w:val="99"/>
    <w:unhideWhenUsed/>
    <w:rsid w:val="004550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5067"/>
  </w:style>
  <w:style w:type="paragraph" w:styleId="NoSpacing">
    <w:name w:val="No Spacing"/>
    <w:uiPriority w:val="1"/>
    <w:qFormat/>
    <w:rsid w:val="000D11AC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E78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78E5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A56166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5CE587-A1BF-4672-AE22-93392D4A32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5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 Davenport</dc:creator>
  <cp:lastModifiedBy>Myra Knutton</cp:lastModifiedBy>
  <cp:revision>4</cp:revision>
  <cp:lastPrinted>2019-08-30T09:34:00Z</cp:lastPrinted>
  <dcterms:created xsi:type="dcterms:W3CDTF">2019-08-30T08:47:00Z</dcterms:created>
  <dcterms:modified xsi:type="dcterms:W3CDTF">2019-08-30T09:38:00Z</dcterms:modified>
</cp:coreProperties>
</file>